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680FBA" w14:textId="77777777" w:rsidR="00DA5849" w:rsidRDefault="00DA5849" w:rsidP="00D77B0B">
      <w:pPr>
        <w:pStyle w:val="1NUSbodycopy"/>
      </w:pPr>
    </w:p>
    <w:p w14:paraId="3930279D" w14:textId="77777777" w:rsidR="00DA5849" w:rsidRDefault="00DA5849" w:rsidP="00D77B0B">
      <w:pPr>
        <w:pStyle w:val="1NUSbodycopy"/>
      </w:pPr>
    </w:p>
    <w:p w14:paraId="076C9219" w14:textId="77777777" w:rsidR="009E497F" w:rsidRPr="0053784D" w:rsidRDefault="0053784D" w:rsidP="009E497F">
      <w:pPr>
        <w:pStyle w:val="1Heading"/>
        <w:rPr>
          <w:sz w:val="36"/>
          <w:szCs w:val="36"/>
        </w:rPr>
      </w:pPr>
      <w:r w:rsidRPr="0053784D">
        <w:rPr>
          <w:sz w:val="36"/>
          <w:szCs w:val="36"/>
        </w:rPr>
        <w:t>Alcohol Impact</w:t>
      </w:r>
      <w:r w:rsidR="009E497F" w:rsidRPr="0053784D">
        <w:rPr>
          <w:sz w:val="36"/>
          <w:szCs w:val="36"/>
        </w:rPr>
        <w:t xml:space="preserve"> Case Study Template</w:t>
      </w:r>
    </w:p>
    <w:p w14:paraId="6B2D774F" w14:textId="77777777" w:rsidR="0053784D" w:rsidRPr="0053784D" w:rsidRDefault="0053784D" w:rsidP="0053784D">
      <w:pPr>
        <w:pStyle w:val="1Subhead"/>
        <w:rPr>
          <w:rFonts w:cs="Arial"/>
          <w:i/>
          <w:shd w:val="clear" w:color="auto" w:fill="FFFFFF"/>
        </w:rPr>
      </w:pPr>
      <w:r w:rsidRPr="0053784D">
        <w:rPr>
          <w:rFonts w:cs="Arial"/>
          <w:i/>
          <w:shd w:val="clear" w:color="auto" w:fill="FFFFFF"/>
        </w:rPr>
        <w:t>Alcohol Impact embeds social norms of responsible drinking on our campuses, changing attitudes towards alcohol, and building healthier, safer, more productive student communities.</w:t>
      </w:r>
    </w:p>
    <w:p w14:paraId="4A4714AC" w14:textId="77777777" w:rsidR="009E497F" w:rsidRPr="0053784D" w:rsidRDefault="009E497F" w:rsidP="009E497F">
      <w:pPr>
        <w:rPr>
          <w:rFonts w:eastAsia="MS Mincho"/>
          <w:b/>
          <w:color w:val="425563"/>
          <w:sz w:val="36"/>
          <w:szCs w:val="36"/>
        </w:rPr>
      </w:pPr>
      <w:r w:rsidRPr="0053784D">
        <w:rPr>
          <w:rFonts w:eastAsia="MS Mincho"/>
          <w:b/>
          <w:color w:val="425563"/>
          <w:sz w:val="36"/>
          <w:szCs w:val="36"/>
        </w:rPr>
        <w:t>[Insert title which sums up the case study]</w:t>
      </w:r>
    </w:p>
    <w:p w14:paraId="23F0F7CF" w14:textId="77777777" w:rsidR="009E497F" w:rsidRPr="0053784D" w:rsidRDefault="009E497F" w:rsidP="009E497F">
      <w:pPr>
        <w:rPr>
          <w:rFonts w:eastAsia="MS Mincho"/>
          <w:color w:val="4B2884"/>
          <w:sz w:val="36"/>
          <w:szCs w:val="36"/>
        </w:rPr>
      </w:pPr>
    </w:p>
    <w:p w14:paraId="6E5F7432" w14:textId="77777777" w:rsidR="009E497F" w:rsidRPr="0053784D" w:rsidRDefault="009E497F" w:rsidP="009E497F">
      <w:pPr>
        <w:pStyle w:val="1Subhead"/>
      </w:pPr>
      <w:r w:rsidRPr="0053784D">
        <w:t>Background</w:t>
      </w:r>
    </w:p>
    <w:p w14:paraId="5EF9A49D" w14:textId="77777777" w:rsidR="0053784D" w:rsidRPr="0053784D" w:rsidRDefault="0053784D" w:rsidP="0053784D">
      <w:pPr>
        <w:pStyle w:val="1Subhead"/>
        <w:rPr>
          <w:sz w:val="36"/>
          <w:szCs w:val="36"/>
        </w:rPr>
      </w:pPr>
      <w:r w:rsidRPr="0053784D">
        <w:rPr>
          <w:sz w:val="36"/>
          <w:szCs w:val="36"/>
        </w:rPr>
        <w:t xml:space="preserve">University of </w:t>
      </w:r>
      <w:r w:rsidRPr="0053784D">
        <w:rPr>
          <w:sz w:val="36"/>
          <w:szCs w:val="36"/>
          <w:highlight w:val="yellow"/>
        </w:rPr>
        <w:t>X</w:t>
      </w:r>
      <w:r w:rsidRPr="0053784D">
        <w:rPr>
          <w:sz w:val="36"/>
          <w:szCs w:val="36"/>
        </w:rPr>
        <w:t xml:space="preserve"> and </w:t>
      </w:r>
      <w:r w:rsidRPr="0053784D">
        <w:rPr>
          <w:sz w:val="36"/>
          <w:szCs w:val="36"/>
          <w:highlight w:val="yellow"/>
        </w:rPr>
        <w:t>X</w:t>
      </w:r>
      <w:r w:rsidRPr="0053784D">
        <w:rPr>
          <w:sz w:val="36"/>
          <w:szCs w:val="36"/>
        </w:rPr>
        <w:t xml:space="preserve"> Students’ Union </w:t>
      </w:r>
    </w:p>
    <w:p w14:paraId="2A2CFE04" w14:textId="77777777" w:rsidR="009E497F" w:rsidRPr="0053784D" w:rsidRDefault="0053784D" w:rsidP="00B75E4A">
      <w:pPr>
        <w:pStyle w:val="1Heading"/>
      </w:pPr>
      <w:r w:rsidRPr="00B75E4A">
        <w:rPr>
          <w:sz w:val="24"/>
          <w:szCs w:val="24"/>
        </w:rPr>
        <w:t>No. years participating in AI</w:t>
      </w:r>
      <w:r w:rsidR="009E497F" w:rsidRPr="00B75E4A">
        <w:rPr>
          <w:sz w:val="24"/>
          <w:szCs w:val="24"/>
        </w:rPr>
        <w:t>:</w:t>
      </w:r>
      <w:r w:rsidR="00B75E4A" w:rsidRPr="00B75E4A">
        <w:rPr>
          <w:sz w:val="36"/>
        </w:rPr>
        <w:t xml:space="preserve"> </w:t>
      </w:r>
    </w:p>
    <w:p w14:paraId="1B19B746" w14:textId="77777777" w:rsidR="009E497F" w:rsidRPr="0053784D" w:rsidRDefault="009E497F" w:rsidP="009E497F">
      <w:pPr>
        <w:spacing w:line="260" w:lineRule="exact"/>
        <w:rPr>
          <w:rFonts w:eastAsia="MS Mincho"/>
          <w:szCs w:val="20"/>
        </w:rPr>
      </w:pPr>
    </w:p>
    <w:p w14:paraId="4498A769" w14:textId="77777777" w:rsidR="0053784D" w:rsidRPr="0053784D" w:rsidRDefault="0053784D" w:rsidP="009E497F">
      <w:pPr>
        <w:spacing w:line="260" w:lineRule="exact"/>
        <w:rPr>
          <w:rFonts w:eastAsia="MS Mincho"/>
          <w:szCs w:val="20"/>
        </w:rPr>
      </w:pPr>
    </w:p>
    <w:p w14:paraId="2F5B3CB7" w14:textId="77777777" w:rsidR="00B75E4A" w:rsidRPr="00A0740A" w:rsidRDefault="00B75E4A" w:rsidP="00B75E4A">
      <w:pPr>
        <w:pStyle w:val="1Subhead"/>
      </w:pPr>
      <w:r w:rsidRPr="00A0740A">
        <w:t xml:space="preserve">What problem/issue is your project trying to solve? </w:t>
      </w:r>
    </w:p>
    <w:p w14:paraId="5A34FC97" w14:textId="77777777" w:rsidR="00B75E4A" w:rsidRDefault="00B75E4A" w:rsidP="00B75E4A">
      <w:pPr>
        <w:pStyle w:val="1Subhead"/>
      </w:pPr>
    </w:p>
    <w:p w14:paraId="3DCB0AF7" w14:textId="77777777" w:rsidR="00B75E4A" w:rsidRDefault="00B75E4A" w:rsidP="00B75E4A">
      <w:pPr>
        <w:pStyle w:val="1Subhead"/>
      </w:pPr>
      <w:r w:rsidRPr="00A0740A">
        <w:t xml:space="preserve">What are </w:t>
      </w:r>
      <w:r>
        <w:t>the</w:t>
      </w:r>
      <w:r w:rsidRPr="00A0740A">
        <w:t xml:space="preserve"> key highlights of the project?</w:t>
      </w:r>
    </w:p>
    <w:p w14:paraId="317084F7" w14:textId="77777777" w:rsidR="00B75E4A" w:rsidRPr="009E497F" w:rsidRDefault="00B75E4A" w:rsidP="00B75E4A">
      <w:pPr>
        <w:spacing w:line="360" w:lineRule="auto"/>
        <w:rPr>
          <w:rFonts w:eastAsia="MS Mincho"/>
          <w:i/>
        </w:rPr>
      </w:pPr>
      <w:r w:rsidRPr="009E497F">
        <w:rPr>
          <w:rFonts w:eastAsia="MS Mincho"/>
          <w:i/>
        </w:rPr>
        <w:t>Please include 2-3 bullet points (of</w:t>
      </w:r>
      <w:r w:rsidRPr="009E497F">
        <w:rPr>
          <w:rFonts w:eastAsia="MS Mincho"/>
          <w:i/>
          <w:lang w:val="en-GB"/>
        </w:rPr>
        <w:t xml:space="preserve"> </w:t>
      </w:r>
      <w:proofErr w:type="spellStart"/>
      <w:r w:rsidRPr="009E497F">
        <w:rPr>
          <w:rFonts w:eastAsia="MS Mincho"/>
          <w:i/>
          <w:lang w:val="en-GB"/>
        </w:rPr>
        <w:t>approx</w:t>
      </w:r>
      <w:proofErr w:type="spellEnd"/>
      <w:r w:rsidRPr="009E497F">
        <w:rPr>
          <w:rFonts w:eastAsia="MS Mincho"/>
          <w:i/>
        </w:rPr>
        <w:t>. 10 words each) which</w:t>
      </w:r>
      <w:r w:rsidRPr="009E497F">
        <w:rPr>
          <w:rFonts w:eastAsia="MS Mincho"/>
          <w:i/>
          <w:lang w:val="en-GB"/>
        </w:rPr>
        <w:t xml:space="preserve"> summarises</w:t>
      </w:r>
      <w:r w:rsidRPr="009E497F">
        <w:rPr>
          <w:rFonts w:eastAsia="MS Mincho"/>
          <w:i/>
        </w:rPr>
        <w:t xml:space="preserve"> your case study:</w:t>
      </w:r>
    </w:p>
    <w:p w14:paraId="44A9CC66" w14:textId="77777777" w:rsidR="00B75E4A" w:rsidRPr="009E497F" w:rsidRDefault="00B75E4A" w:rsidP="00B75E4A">
      <w:pPr>
        <w:numPr>
          <w:ilvl w:val="0"/>
          <w:numId w:val="1"/>
        </w:numPr>
        <w:adjustRightInd w:val="0"/>
        <w:snapToGrid w:val="0"/>
        <w:spacing w:line="360" w:lineRule="auto"/>
        <w:contextualSpacing/>
        <w:rPr>
          <w:rFonts w:eastAsia="Calibri"/>
          <w:i/>
          <w:lang w:val="en-GB"/>
        </w:rPr>
      </w:pPr>
      <w:r w:rsidRPr="009E497F">
        <w:rPr>
          <w:rFonts w:eastAsia="Calibri"/>
          <w:i/>
          <w:lang w:val="en-GB"/>
        </w:rPr>
        <w:t>INSERT</w:t>
      </w:r>
    </w:p>
    <w:p w14:paraId="411348A2" w14:textId="77777777" w:rsidR="00B75E4A" w:rsidRPr="009E497F" w:rsidRDefault="00B75E4A" w:rsidP="00B75E4A">
      <w:pPr>
        <w:numPr>
          <w:ilvl w:val="0"/>
          <w:numId w:val="1"/>
        </w:numPr>
        <w:adjustRightInd w:val="0"/>
        <w:snapToGrid w:val="0"/>
        <w:spacing w:line="360" w:lineRule="auto"/>
        <w:contextualSpacing/>
        <w:rPr>
          <w:rFonts w:eastAsia="Calibri"/>
          <w:i/>
          <w:lang w:val="en-GB"/>
        </w:rPr>
      </w:pPr>
      <w:r w:rsidRPr="009E497F">
        <w:rPr>
          <w:rFonts w:eastAsia="Calibri"/>
          <w:i/>
          <w:lang w:val="en-GB"/>
        </w:rPr>
        <w:t>INSERT</w:t>
      </w:r>
    </w:p>
    <w:p w14:paraId="1BD6580E" w14:textId="77777777" w:rsidR="00B75E4A" w:rsidRPr="009E497F" w:rsidRDefault="00B75E4A" w:rsidP="00B75E4A">
      <w:pPr>
        <w:numPr>
          <w:ilvl w:val="0"/>
          <w:numId w:val="1"/>
        </w:numPr>
        <w:adjustRightInd w:val="0"/>
        <w:snapToGrid w:val="0"/>
        <w:spacing w:line="360" w:lineRule="auto"/>
        <w:contextualSpacing/>
        <w:rPr>
          <w:rFonts w:eastAsia="Calibri"/>
          <w:i/>
          <w:lang w:val="en-GB"/>
        </w:rPr>
      </w:pPr>
      <w:r w:rsidRPr="009E497F">
        <w:rPr>
          <w:rFonts w:eastAsia="Calibri"/>
          <w:i/>
          <w:lang w:val="en-GB"/>
        </w:rPr>
        <w:t>INSERT</w:t>
      </w:r>
    </w:p>
    <w:p w14:paraId="08FCC577" w14:textId="77777777" w:rsidR="00B75E4A" w:rsidRDefault="00B75E4A" w:rsidP="00B75E4A">
      <w:pPr>
        <w:pStyle w:val="1Subhead"/>
        <w:rPr>
          <w:rFonts w:eastAsia="Calibri"/>
          <w:b w:val="0"/>
          <w:i/>
          <w:color w:val="000000" w:themeColor="text1"/>
          <w:sz w:val="18"/>
          <w:szCs w:val="20"/>
          <w:lang w:val="en-GB"/>
        </w:rPr>
      </w:pPr>
    </w:p>
    <w:p w14:paraId="6430186E" w14:textId="77777777" w:rsidR="00B75E4A" w:rsidRPr="009E497F" w:rsidRDefault="00B75E4A" w:rsidP="00B75E4A">
      <w:pPr>
        <w:pStyle w:val="1Subhead"/>
      </w:pPr>
      <w:r w:rsidRPr="009E497F">
        <w:t>Description</w:t>
      </w:r>
    </w:p>
    <w:p w14:paraId="242628A0" w14:textId="77777777" w:rsidR="00B75E4A" w:rsidRDefault="00B75E4A" w:rsidP="00B75E4A">
      <w:pPr>
        <w:spacing w:before="85" w:after="85" w:line="380" w:lineRule="exact"/>
        <w:rPr>
          <w:i/>
        </w:rPr>
      </w:pPr>
      <w:r w:rsidRPr="009E497F">
        <w:rPr>
          <w:i/>
          <w:lang w:val="en-GB"/>
        </w:rPr>
        <w:t xml:space="preserve">Please write 200 – 400 words about your case study; please include information on what you did, how you did it, where it happened, </w:t>
      </w:r>
      <w:r>
        <w:rPr>
          <w:i/>
        </w:rPr>
        <w:t xml:space="preserve">who did you work with on the project; </w:t>
      </w:r>
      <w:r w:rsidRPr="009E497F">
        <w:rPr>
          <w:i/>
          <w:lang w:val="en-GB"/>
        </w:rPr>
        <w:t>how many people were involved</w:t>
      </w:r>
      <w:r>
        <w:rPr>
          <w:i/>
        </w:rPr>
        <w:t xml:space="preserve">, </w:t>
      </w:r>
      <w:r w:rsidRPr="009E497F">
        <w:rPr>
          <w:i/>
          <w:lang w:val="en-GB"/>
        </w:rPr>
        <w:t xml:space="preserve">and the impact it had and any other relevant information. </w:t>
      </w:r>
    </w:p>
    <w:p w14:paraId="66F154D8" w14:textId="77777777" w:rsidR="00B75E4A" w:rsidRDefault="00B75E4A" w:rsidP="00B75E4A">
      <w:pPr>
        <w:spacing w:before="85" w:after="85" w:line="380" w:lineRule="exact"/>
        <w:rPr>
          <w:i/>
        </w:rPr>
      </w:pPr>
    </w:p>
    <w:p w14:paraId="5350D0B0" w14:textId="77777777" w:rsidR="00B75E4A" w:rsidRDefault="00B75E4A" w:rsidP="00B75E4A">
      <w:pPr>
        <w:pStyle w:val="1Subhead"/>
      </w:pPr>
      <w:r w:rsidRPr="00D215C5">
        <w:t xml:space="preserve">What have been the challenges? </w:t>
      </w:r>
    </w:p>
    <w:p w14:paraId="5E62D131" w14:textId="77777777" w:rsidR="00B75E4A" w:rsidRDefault="00B75E4A" w:rsidP="00B75E4A">
      <w:pPr>
        <w:pStyle w:val="1Subhead"/>
      </w:pPr>
    </w:p>
    <w:p w14:paraId="10003C2A" w14:textId="77777777" w:rsidR="00B75E4A" w:rsidRDefault="00B75E4A" w:rsidP="00B75E4A">
      <w:pPr>
        <w:pStyle w:val="1Subhead"/>
      </w:pPr>
      <w:r w:rsidRPr="00D215C5">
        <w:t xml:space="preserve">What opportunities has the project created? </w:t>
      </w:r>
    </w:p>
    <w:p w14:paraId="7410D84B" w14:textId="77777777" w:rsidR="00B75E4A" w:rsidRDefault="00B75E4A" w:rsidP="00B75E4A">
      <w:pPr>
        <w:pStyle w:val="1Subhead"/>
      </w:pPr>
    </w:p>
    <w:p w14:paraId="4546A890" w14:textId="77777777" w:rsidR="00B75E4A" w:rsidRDefault="00B75E4A" w:rsidP="00B75E4A">
      <w:pPr>
        <w:pStyle w:val="1Subhead"/>
      </w:pPr>
      <w:r>
        <w:t>A</w:t>
      </w:r>
      <w:r w:rsidRPr="00F2071F">
        <w:t xml:space="preserve">re there any changes you are going to make? </w:t>
      </w:r>
    </w:p>
    <w:p w14:paraId="42BD64C5" w14:textId="77777777" w:rsidR="00B75E4A" w:rsidRDefault="00B75E4A" w:rsidP="00B75E4A">
      <w:pPr>
        <w:pStyle w:val="1Subhead"/>
      </w:pPr>
      <w:r w:rsidRPr="00930580">
        <w:lastRenderedPageBreak/>
        <w:t xml:space="preserve">Do you have any advice for other SUs – do’s and don’ts? </w:t>
      </w:r>
    </w:p>
    <w:p w14:paraId="76CFA5D7" w14:textId="77777777" w:rsidR="00B75E4A" w:rsidRDefault="00B75E4A" w:rsidP="00B75E4A">
      <w:pPr>
        <w:pStyle w:val="1Subhead"/>
      </w:pPr>
    </w:p>
    <w:p w14:paraId="171A25DD" w14:textId="77777777" w:rsidR="00B75E4A" w:rsidRPr="00D215C5" w:rsidRDefault="00B75E4A" w:rsidP="00B75E4A">
      <w:pPr>
        <w:pStyle w:val="1Subhead"/>
      </w:pPr>
      <w:r w:rsidRPr="00D215C5">
        <w:t xml:space="preserve">Was there a key factor that ensured the success of the project? </w:t>
      </w:r>
    </w:p>
    <w:p w14:paraId="612B5365" w14:textId="77777777" w:rsidR="00B75E4A" w:rsidRPr="009E497F" w:rsidRDefault="00B75E4A" w:rsidP="00B75E4A">
      <w:pPr>
        <w:adjustRightInd w:val="0"/>
        <w:snapToGrid w:val="0"/>
        <w:spacing w:before="85" w:after="85" w:line="380" w:lineRule="exact"/>
        <w:rPr>
          <w:i/>
          <w:lang w:val="en-GB"/>
        </w:rPr>
      </w:pPr>
    </w:p>
    <w:p w14:paraId="562B27CD" w14:textId="77777777" w:rsidR="00B75E4A" w:rsidRPr="009E497F" w:rsidRDefault="00B75E4A" w:rsidP="00B75E4A">
      <w:pPr>
        <w:pStyle w:val="1Subhead"/>
        <w:rPr>
          <w:lang w:val="en-GB"/>
        </w:rPr>
      </w:pPr>
      <w:r w:rsidRPr="009E497F">
        <w:rPr>
          <w:lang w:val="en-GB"/>
        </w:rPr>
        <w:t>Photograph</w:t>
      </w:r>
    </w:p>
    <w:p w14:paraId="50A2C2B5" w14:textId="77777777" w:rsidR="00B75E4A" w:rsidRDefault="00B75E4A" w:rsidP="00B75E4A">
      <w:pPr>
        <w:spacing w:before="85" w:after="85" w:line="380" w:lineRule="exact"/>
        <w:rPr>
          <w:i/>
        </w:rPr>
      </w:pPr>
      <w:r w:rsidRPr="009E497F">
        <w:rPr>
          <w:i/>
          <w:lang w:val="en-GB"/>
        </w:rPr>
        <w:t>Please wherever possible include a photograph, either paste below or attach to your email reply.</w:t>
      </w:r>
    </w:p>
    <w:p w14:paraId="0F146E6D" w14:textId="77777777" w:rsidR="00B75E4A" w:rsidRDefault="00B75E4A" w:rsidP="00B75E4A">
      <w:pPr>
        <w:spacing w:before="85" w:after="85" w:line="380" w:lineRule="exact"/>
        <w:rPr>
          <w:i/>
        </w:rPr>
      </w:pPr>
    </w:p>
    <w:p w14:paraId="1DDD08D1" w14:textId="77777777" w:rsidR="00B75E4A" w:rsidRDefault="00B75E4A" w:rsidP="00B75E4A">
      <w:pPr>
        <w:pStyle w:val="1Subhead"/>
      </w:pPr>
      <w:r>
        <w:t>For more information contact:</w:t>
      </w:r>
    </w:p>
    <w:p w14:paraId="43A7FCC3" w14:textId="77777777" w:rsidR="00B75E4A" w:rsidRPr="00B75E4A" w:rsidRDefault="00B75E4A" w:rsidP="00B75E4A">
      <w:pPr>
        <w:pStyle w:val="1Subhead"/>
        <w:rPr>
          <w:b w:val="0"/>
          <w:i/>
          <w:color w:val="auto"/>
          <w:sz w:val="18"/>
          <w:szCs w:val="18"/>
        </w:rPr>
      </w:pPr>
      <w:r w:rsidRPr="00B75E4A">
        <w:rPr>
          <w:b w:val="0"/>
          <w:i/>
          <w:color w:val="auto"/>
          <w:sz w:val="18"/>
          <w:szCs w:val="18"/>
        </w:rPr>
        <w:t xml:space="preserve">Please include a contact name/email for other students’ unions to ask any questions/advice about the intervention/campaign </w:t>
      </w:r>
      <w:proofErr w:type="gramStart"/>
      <w:r w:rsidRPr="00B75E4A">
        <w:rPr>
          <w:b w:val="0"/>
          <w:i/>
          <w:color w:val="auto"/>
          <w:sz w:val="18"/>
          <w:szCs w:val="18"/>
        </w:rPr>
        <w:t>etc..</w:t>
      </w:r>
      <w:proofErr w:type="gramEnd"/>
    </w:p>
    <w:p w14:paraId="1E989F95" w14:textId="77777777" w:rsidR="00B75E4A" w:rsidRPr="00B75E4A" w:rsidRDefault="00B75E4A" w:rsidP="00B75E4A">
      <w:pPr>
        <w:pStyle w:val="1Subhead"/>
        <w:rPr>
          <w:i/>
          <w:sz w:val="18"/>
          <w:szCs w:val="18"/>
          <w:lang w:val="en-GB"/>
        </w:rPr>
      </w:pPr>
    </w:p>
    <w:p w14:paraId="602EC954" w14:textId="77777777" w:rsidR="00B75E4A" w:rsidRPr="00B75E4A" w:rsidRDefault="00B75E4A" w:rsidP="00B75E4A">
      <w:pPr>
        <w:pStyle w:val="1Heading"/>
        <w:rPr>
          <w:b w:val="0"/>
          <w:i/>
          <w:color w:val="auto"/>
          <w:sz w:val="18"/>
          <w:szCs w:val="18"/>
        </w:rPr>
      </w:pPr>
      <w:r w:rsidRPr="00B75E4A">
        <w:rPr>
          <w:b w:val="0"/>
          <w:i/>
          <w:color w:val="auto"/>
          <w:sz w:val="18"/>
          <w:szCs w:val="18"/>
        </w:rPr>
        <w:t>If you are using feedback from students as evidence, the following questions may be helpful</w:t>
      </w:r>
    </w:p>
    <w:p w14:paraId="7DEE902D" w14:textId="77777777" w:rsidR="00B75E4A" w:rsidRDefault="00B75E4A" w:rsidP="00B75E4A">
      <w:pPr>
        <w:pStyle w:val="1Subhead"/>
      </w:pPr>
    </w:p>
    <w:p w14:paraId="441E076F" w14:textId="77777777" w:rsidR="00B75E4A" w:rsidRPr="00A0740A" w:rsidRDefault="00B75E4A" w:rsidP="00B75E4A">
      <w:pPr>
        <w:pStyle w:val="1Subhead"/>
      </w:pPr>
      <w:r w:rsidRPr="00A0740A">
        <w:t xml:space="preserve">The feedback from students’ was very positive: </w:t>
      </w:r>
    </w:p>
    <w:p w14:paraId="4F0FF52E" w14:textId="77777777" w:rsidR="00B75E4A" w:rsidRPr="00DA03AD" w:rsidRDefault="00B75E4A" w:rsidP="00B75E4A"/>
    <w:p w14:paraId="323DC6F8" w14:textId="77777777" w:rsidR="00B75E4A" w:rsidRDefault="00B75E4A" w:rsidP="00B75E4A">
      <w:pPr>
        <w:pStyle w:val="1Subhead"/>
      </w:pPr>
      <w:r w:rsidRPr="00DA03AD">
        <w:t>Why did you decide to get involved? What did you want to get out of being involved?</w:t>
      </w:r>
    </w:p>
    <w:p w14:paraId="0706E918" w14:textId="77777777" w:rsidR="00B75E4A" w:rsidRPr="00DA03AD" w:rsidRDefault="00B75E4A" w:rsidP="00B75E4A">
      <w:pPr>
        <w:pStyle w:val="1Subhead"/>
      </w:pPr>
    </w:p>
    <w:p w14:paraId="2F28FEC2" w14:textId="77777777" w:rsidR="00B75E4A" w:rsidRDefault="00B75E4A" w:rsidP="00B75E4A">
      <w:pPr>
        <w:pStyle w:val="1Subhead"/>
      </w:pPr>
      <w:r w:rsidRPr="00DA03AD">
        <w:t xml:space="preserve">Student 1: </w:t>
      </w:r>
    </w:p>
    <w:p w14:paraId="52C2256D" w14:textId="77777777" w:rsidR="00B75E4A" w:rsidRPr="00DA03AD" w:rsidRDefault="00B75E4A" w:rsidP="00B75E4A">
      <w:pPr>
        <w:pStyle w:val="1Subhead"/>
      </w:pPr>
    </w:p>
    <w:p w14:paraId="7D22B557" w14:textId="77777777" w:rsidR="00B75E4A" w:rsidRPr="00DA03AD" w:rsidRDefault="00B75E4A" w:rsidP="00B75E4A">
      <w:pPr>
        <w:pStyle w:val="1Subhead"/>
        <w:rPr>
          <w:rFonts w:ascii="Calibri" w:eastAsia="Times New Roman" w:hAnsi="Calibri"/>
        </w:rPr>
      </w:pPr>
      <w:r w:rsidRPr="00DA03AD">
        <w:t xml:space="preserve">Student 2: </w:t>
      </w:r>
    </w:p>
    <w:p w14:paraId="3793B647" w14:textId="77777777" w:rsidR="00B75E4A" w:rsidRPr="00DA03AD" w:rsidRDefault="00B75E4A" w:rsidP="00B75E4A">
      <w:pPr>
        <w:pStyle w:val="1Subhead"/>
        <w:rPr>
          <w:rFonts w:ascii="Calibri" w:eastAsia="Times New Roman" w:hAnsi="Calibri"/>
        </w:rPr>
      </w:pPr>
    </w:p>
    <w:p w14:paraId="38C49C62" w14:textId="77777777" w:rsidR="00B75E4A" w:rsidRPr="00DA03AD" w:rsidRDefault="00B75E4A" w:rsidP="00B75E4A">
      <w:pPr>
        <w:pStyle w:val="1Subhead"/>
      </w:pPr>
      <w:r w:rsidRPr="00DA03AD">
        <w:t>What skills have you developed through your experience?</w:t>
      </w:r>
    </w:p>
    <w:p w14:paraId="69B0263A" w14:textId="77777777" w:rsidR="00B75E4A" w:rsidRPr="00DA03AD" w:rsidRDefault="00B75E4A" w:rsidP="00B75E4A">
      <w:pPr>
        <w:pStyle w:val="1Subhead"/>
      </w:pPr>
    </w:p>
    <w:p w14:paraId="25B77BFA" w14:textId="77777777" w:rsidR="00B75E4A" w:rsidRDefault="00B75E4A" w:rsidP="00B75E4A">
      <w:pPr>
        <w:pStyle w:val="1Subhead"/>
      </w:pPr>
      <w:r w:rsidRPr="00DA03AD">
        <w:t xml:space="preserve">Student 1: </w:t>
      </w:r>
    </w:p>
    <w:p w14:paraId="0B1BF7CC" w14:textId="77777777" w:rsidR="00B75E4A" w:rsidRPr="00DA03AD" w:rsidRDefault="00B75E4A" w:rsidP="00B75E4A">
      <w:pPr>
        <w:pStyle w:val="1Subhead"/>
      </w:pPr>
    </w:p>
    <w:p w14:paraId="4AFDF5A5" w14:textId="77777777" w:rsidR="00B75E4A" w:rsidRPr="00DA03AD" w:rsidRDefault="00B75E4A" w:rsidP="00B75E4A">
      <w:pPr>
        <w:pStyle w:val="1Subhead"/>
      </w:pPr>
      <w:r w:rsidRPr="00DA03AD">
        <w:t>Student 2:</w:t>
      </w:r>
    </w:p>
    <w:p w14:paraId="0BC59F0D" w14:textId="77777777" w:rsidR="00B75E4A" w:rsidRPr="00DA03AD" w:rsidRDefault="00B75E4A" w:rsidP="00B75E4A">
      <w:pPr>
        <w:pStyle w:val="1Subhead"/>
      </w:pPr>
    </w:p>
    <w:p w14:paraId="37735C9C" w14:textId="77777777" w:rsidR="00B75E4A" w:rsidRPr="00DA03AD" w:rsidRDefault="00B75E4A" w:rsidP="00B75E4A">
      <w:pPr>
        <w:pStyle w:val="1Subhead"/>
      </w:pPr>
      <w:r w:rsidRPr="00DA03AD">
        <w:t xml:space="preserve">What have you learnt as a result of volunteering with </w:t>
      </w:r>
      <w:r>
        <w:t xml:space="preserve">Alcohol Impact? </w:t>
      </w:r>
      <w:r w:rsidRPr="00DA03AD">
        <w:t xml:space="preserve"> </w:t>
      </w:r>
    </w:p>
    <w:p w14:paraId="5FB4B0ED" w14:textId="77777777" w:rsidR="00B75E4A" w:rsidRPr="00DA03AD" w:rsidRDefault="00B75E4A" w:rsidP="00B75E4A">
      <w:pPr>
        <w:pStyle w:val="1Subhead"/>
      </w:pPr>
    </w:p>
    <w:p w14:paraId="31F44F49" w14:textId="77777777" w:rsidR="00B75E4A" w:rsidRDefault="00B75E4A" w:rsidP="00B75E4A">
      <w:pPr>
        <w:pStyle w:val="1Subhead"/>
      </w:pPr>
      <w:r w:rsidRPr="00DA03AD">
        <w:lastRenderedPageBreak/>
        <w:t xml:space="preserve">Student 1: </w:t>
      </w:r>
    </w:p>
    <w:p w14:paraId="04927F89" w14:textId="77777777" w:rsidR="00B75E4A" w:rsidRDefault="00B75E4A" w:rsidP="00B75E4A">
      <w:pPr>
        <w:pStyle w:val="1Subhead"/>
      </w:pPr>
    </w:p>
    <w:p w14:paraId="03336059" w14:textId="77777777" w:rsidR="00B75E4A" w:rsidRPr="00DA03AD" w:rsidRDefault="00B75E4A" w:rsidP="00B75E4A">
      <w:pPr>
        <w:pStyle w:val="1Subhead"/>
      </w:pPr>
      <w:r w:rsidRPr="00DA03AD">
        <w:t xml:space="preserve">Student 2: </w:t>
      </w:r>
    </w:p>
    <w:p w14:paraId="6503E4EF" w14:textId="77777777" w:rsidR="00B75E4A" w:rsidRDefault="00B75E4A" w:rsidP="00B75E4A">
      <w:pPr>
        <w:pStyle w:val="1Subhead"/>
        <w:rPr>
          <w:rFonts w:eastAsia="Times New Roman"/>
        </w:rPr>
      </w:pPr>
    </w:p>
    <w:p w14:paraId="6172A447" w14:textId="77777777" w:rsidR="00B75E4A" w:rsidRPr="00DA03AD" w:rsidRDefault="00B75E4A" w:rsidP="00B75E4A">
      <w:pPr>
        <w:pStyle w:val="1Subhead"/>
      </w:pPr>
      <w:r w:rsidRPr="00DA03AD">
        <w:t xml:space="preserve">Have you made any changes to your lifestyle as a result of </w:t>
      </w:r>
      <w:r>
        <w:t>Alcohol</w:t>
      </w:r>
      <w:r w:rsidRPr="00DA03AD">
        <w:t xml:space="preserve"> Impact?</w:t>
      </w:r>
    </w:p>
    <w:p w14:paraId="06152784" w14:textId="77777777" w:rsidR="00B75E4A" w:rsidRPr="00DA03AD" w:rsidRDefault="00B75E4A" w:rsidP="00B75E4A">
      <w:pPr>
        <w:pStyle w:val="1Subhead"/>
      </w:pPr>
    </w:p>
    <w:p w14:paraId="74999FC2" w14:textId="77777777" w:rsidR="00B75E4A" w:rsidRDefault="00B75E4A" w:rsidP="00B75E4A">
      <w:pPr>
        <w:pStyle w:val="1Subhead"/>
      </w:pPr>
      <w:r w:rsidRPr="00DA03AD">
        <w:t xml:space="preserve">Student 1: </w:t>
      </w:r>
    </w:p>
    <w:p w14:paraId="4492C725" w14:textId="77777777" w:rsidR="00B75E4A" w:rsidRDefault="00B75E4A" w:rsidP="00B75E4A">
      <w:pPr>
        <w:pStyle w:val="1Subhead"/>
      </w:pPr>
    </w:p>
    <w:p w14:paraId="4DEE9F0C" w14:textId="77777777" w:rsidR="00B75E4A" w:rsidRPr="00DA03AD" w:rsidRDefault="00B75E4A" w:rsidP="00B75E4A">
      <w:pPr>
        <w:pStyle w:val="1Subhead"/>
      </w:pPr>
      <w:r w:rsidRPr="00DA03AD">
        <w:t xml:space="preserve">Student 2: </w:t>
      </w:r>
    </w:p>
    <w:p w14:paraId="56586992" w14:textId="77777777" w:rsidR="00B75E4A" w:rsidRPr="00DA03AD" w:rsidRDefault="00B75E4A" w:rsidP="00B75E4A">
      <w:pPr>
        <w:pStyle w:val="1Subhead"/>
      </w:pPr>
    </w:p>
    <w:p w14:paraId="18D6FA8E" w14:textId="77777777" w:rsidR="00B75E4A" w:rsidRPr="00DA03AD" w:rsidRDefault="00B75E4A" w:rsidP="00B75E4A">
      <w:pPr>
        <w:pStyle w:val="1Subhead"/>
      </w:pPr>
      <w:r w:rsidRPr="00DA03AD">
        <w:t>What about the project has prompted these changes?</w:t>
      </w:r>
    </w:p>
    <w:p w14:paraId="0A56DE60" w14:textId="77777777" w:rsidR="00B75E4A" w:rsidRPr="00DA03AD" w:rsidRDefault="00B75E4A" w:rsidP="00B75E4A">
      <w:pPr>
        <w:pStyle w:val="1Subhead"/>
      </w:pPr>
    </w:p>
    <w:p w14:paraId="419DB29C" w14:textId="77777777" w:rsidR="00B75E4A" w:rsidRDefault="00B75E4A" w:rsidP="00B75E4A">
      <w:pPr>
        <w:pStyle w:val="1Subhead"/>
      </w:pPr>
      <w:r w:rsidRPr="00DA03AD">
        <w:t xml:space="preserve">Student 1: </w:t>
      </w:r>
    </w:p>
    <w:p w14:paraId="59D9EB2E" w14:textId="77777777" w:rsidR="00B75E4A" w:rsidRDefault="00B75E4A" w:rsidP="00B75E4A">
      <w:pPr>
        <w:pStyle w:val="1Subhead"/>
      </w:pPr>
    </w:p>
    <w:p w14:paraId="18201BC1" w14:textId="77777777" w:rsidR="00B75E4A" w:rsidRPr="00DA03AD" w:rsidRDefault="00B75E4A" w:rsidP="00B75E4A">
      <w:pPr>
        <w:pStyle w:val="1Subhead"/>
      </w:pPr>
      <w:r w:rsidRPr="00DA03AD">
        <w:t xml:space="preserve">Student 2: </w:t>
      </w:r>
    </w:p>
    <w:p w14:paraId="22D57F00" w14:textId="77777777" w:rsidR="00B75E4A" w:rsidRDefault="00B75E4A" w:rsidP="00B75E4A">
      <w:pPr>
        <w:pStyle w:val="1Subhead"/>
      </w:pPr>
    </w:p>
    <w:p w14:paraId="7375EC34" w14:textId="77777777" w:rsidR="00B75E4A" w:rsidRDefault="00B75E4A" w:rsidP="00B75E4A">
      <w:pPr>
        <w:pStyle w:val="1Subhead"/>
      </w:pPr>
      <w:r w:rsidRPr="00A86023">
        <w:t>Will you carry on volunteering with the project?</w:t>
      </w:r>
    </w:p>
    <w:p w14:paraId="0DF3727E" w14:textId="77777777" w:rsidR="00B75E4A" w:rsidRPr="00DA03AD" w:rsidRDefault="00B75E4A" w:rsidP="00B75E4A">
      <w:pPr>
        <w:pStyle w:val="1Subhead"/>
      </w:pPr>
    </w:p>
    <w:p w14:paraId="4F7BF8F4" w14:textId="77777777" w:rsidR="00B75E4A" w:rsidRDefault="00B75E4A" w:rsidP="00B75E4A">
      <w:pPr>
        <w:pStyle w:val="1Subhead"/>
      </w:pPr>
      <w:r w:rsidRPr="00DA03AD">
        <w:t xml:space="preserve">Student 1: </w:t>
      </w:r>
    </w:p>
    <w:p w14:paraId="620A96C9" w14:textId="77777777" w:rsidR="00B75E4A" w:rsidRDefault="00B75E4A" w:rsidP="00B75E4A">
      <w:pPr>
        <w:pStyle w:val="1Subhead"/>
      </w:pPr>
    </w:p>
    <w:p w14:paraId="4B47774F" w14:textId="77777777" w:rsidR="00B75E4A" w:rsidRPr="00DA03AD" w:rsidRDefault="00B75E4A" w:rsidP="00B75E4A">
      <w:pPr>
        <w:pStyle w:val="1Subhead"/>
      </w:pPr>
      <w:r w:rsidRPr="00DA03AD">
        <w:t xml:space="preserve">Student 2: </w:t>
      </w:r>
    </w:p>
    <w:p w14:paraId="0FB8E6D2" w14:textId="77777777" w:rsidR="00B75E4A" w:rsidRDefault="00B75E4A" w:rsidP="00B75E4A">
      <w:pPr>
        <w:pStyle w:val="1Subhead"/>
      </w:pPr>
    </w:p>
    <w:p w14:paraId="437BC6F4" w14:textId="77777777" w:rsidR="00B75E4A" w:rsidRDefault="00B75E4A" w:rsidP="00B75E4A">
      <w:pPr>
        <w:pStyle w:val="1Subhead"/>
      </w:pPr>
    </w:p>
    <w:p w14:paraId="7E8C4F1C" w14:textId="77777777" w:rsidR="00B75E4A" w:rsidRPr="00DA03AD" w:rsidRDefault="00B75E4A" w:rsidP="00B75E4A">
      <w:pPr>
        <w:pStyle w:val="1Subhead"/>
        <w:rPr>
          <w:color w:val="E7E6E6" w:themeColor="background2"/>
        </w:rPr>
      </w:pPr>
    </w:p>
    <w:p w14:paraId="67C3E885" w14:textId="77777777" w:rsidR="00B75E4A" w:rsidRPr="00A0740A" w:rsidRDefault="00B75E4A" w:rsidP="00B75E4A">
      <w:pPr>
        <w:pStyle w:val="1Subhead"/>
      </w:pPr>
    </w:p>
    <w:p w14:paraId="61BC2030" w14:textId="77777777" w:rsidR="009E497F" w:rsidRPr="0053784D" w:rsidRDefault="009E497F" w:rsidP="00B75E4A">
      <w:pPr>
        <w:pStyle w:val="1Subhead"/>
      </w:pPr>
    </w:p>
    <w:sectPr w:rsidR="009E497F" w:rsidRPr="0053784D" w:rsidSect="00DA5849">
      <w:headerReference w:type="default" r:id="rId7"/>
      <w:headerReference w:type="first" r:id="rId8"/>
      <w:pgSz w:w="11900" w:h="16840"/>
      <w:pgMar w:top="1134" w:right="1985" w:bottom="2552" w:left="851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05F7C2" w14:textId="77777777" w:rsidR="0039323C" w:rsidRDefault="0039323C">
      <w:r>
        <w:separator/>
      </w:r>
    </w:p>
  </w:endnote>
  <w:endnote w:type="continuationSeparator" w:id="0">
    <w:p w14:paraId="2912C661" w14:textId="77777777" w:rsidR="0039323C" w:rsidRDefault="003932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2BC488" w14:textId="77777777" w:rsidR="0039323C" w:rsidRDefault="0039323C">
      <w:r>
        <w:separator/>
      </w:r>
    </w:p>
  </w:footnote>
  <w:footnote w:type="continuationSeparator" w:id="0">
    <w:p w14:paraId="1E3BD7C7" w14:textId="77777777" w:rsidR="0039323C" w:rsidRDefault="003932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40C29" w14:textId="77777777" w:rsidR="00DA5849" w:rsidRDefault="0039323C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1" locked="1" layoutInCell="1" allowOverlap="1" wp14:anchorId="1EAA75FE" wp14:editId="0C7D52EA">
          <wp:simplePos x="0" y="0"/>
          <wp:positionH relativeFrom="column">
            <wp:posOffset>-546100</wp:posOffset>
          </wp:positionH>
          <wp:positionV relativeFrom="page">
            <wp:posOffset>-3175</wp:posOffset>
          </wp:positionV>
          <wp:extent cx="7569200" cy="10693400"/>
          <wp:effectExtent l="0" t="0" r="0" b="0"/>
          <wp:wrapNone/>
          <wp:docPr id="9" name="Picture 9" descr="base no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base no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9200" cy="1069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CCFAB0" w14:textId="77777777" w:rsidR="00D77B0B" w:rsidRDefault="0039323C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7216" behindDoc="1" locked="1" layoutInCell="1" allowOverlap="1" wp14:anchorId="3EE292FB" wp14:editId="152D74F6">
          <wp:simplePos x="0" y="0"/>
          <wp:positionH relativeFrom="column">
            <wp:posOffset>-546100</wp:posOffset>
          </wp:positionH>
          <wp:positionV relativeFrom="page">
            <wp:posOffset>-3175</wp:posOffset>
          </wp:positionV>
          <wp:extent cx="7569200" cy="10693400"/>
          <wp:effectExtent l="0" t="0" r="0" b="0"/>
          <wp:wrapNone/>
          <wp:docPr id="8" name="Picture 8" descr="NUS letterhead base lay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NUS letterhead base lay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9200" cy="1069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8C14F4"/>
    <w:multiLevelType w:val="hybridMultilevel"/>
    <w:tmpl w:val="1EE81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160492"/>
    <w:multiLevelType w:val="hybridMultilevel"/>
    <w:tmpl w:val="EE083A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Tc0NDcwNTAyM7NQ0lEKTi0uzszPAykwrAUAA3qgZSwAAAA="/>
  </w:docVars>
  <w:rsids>
    <w:rsidRoot w:val="0039323C"/>
    <w:rsid w:val="000C2488"/>
    <w:rsid w:val="0011070F"/>
    <w:rsid w:val="00174967"/>
    <w:rsid w:val="002C6C58"/>
    <w:rsid w:val="0039323C"/>
    <w:rsid w:val="00406CB6"/>
    <w:rsid w:val="004E046E"/>
    <w:rsid w:val="0053784D"/>
    <w:rsid w:val="00560F79"/>
    <w:rsid w:val="009174C1"/>
    <w:rsid w:val="00964A15"/>
    <w:rsid w:val="009E497F"/>
    <w:rsid w:val="00A5274A"/>
    <w:rsid w:val="00A55A21"/>
    <w:rsid w:val="00A61B02"/>
    <w:rsid w:val="00A702EA"/>
    <w:rsid w:val="00AA5E20"/>
    <w:rsid w:val="00B75E4A"/>
    <w:rsid w:val="00BB7D1D"/>
    <w:rsid w:val="00BC5090"/>
    <w:rsid w:val="00BD6D9A"/>
    <w:rsid w:val="00C03C7D"/>
    <w:rsid w:val="00C41AF6"/>
    <w:rsid w:val="00CA724F"/>
    <w:rsid w:val="00D602F5"/>
    <w:rsid w:val="00D77B0B"/>
    <w:rsid w:val="00DA5849"/>
    <w:rsid w:val="00DF63C8"/>
    <w:rsid w:val="00E32E14"/>
    <w:rsid w:val="00F31DB2"/>
    <w:rsid w:val="00F82AF0"/>
    <w:rsid w:val="00F97398"/>
    <w:rsid w:val="00FC5A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2529"/>
    <o:shapelayout v:ext="edit">
      <o:idmap v:ext="edit" data="1"/>
    </o:shapelayout>
  </w:shapeDefaults>
  <w:decimalSymbol w:val="."/>
  <w:listSeparator w:val=","/>
  <w14:docId w14:val="1601B031"/>
  <w14:defaultImageDpi w14:val="300"/>
  <w15:chartTrackingRefBased/>
  <w15:docId w15:val="{026A3679-1B12-4D36-B202-B9709EF76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07C"/>
    <w:rPr>
      <w:rFonts w:ascii="Verdana" w:hAnsi="Verdana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323C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0B93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D0B93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9D0B9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D0B93"/>
    <w:rPr>
      <w:rFonts w:ascii="Verdana" w:hAnsi="Verdana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9323C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customStyle="1" w:styleId="1NUSbodycopy">
    <w:name w:val="1 NUS body copy"/>
    <w:basedOn w:val="Normal"/>
    <w:qFormat/>
    <w:rsid w:val="00406CB6"/>
    <w:pPr>
      <w:spacing w:after="140" w:line="280" w:lineRule="exact"/>
    </w:pPr>
    <w:rPr>
      <w:sz w:val="18"/>
      <w:szCs w:val="18"/>
    </w:rPr>
  </w:style>
  <w:style w:type="paragraph" w:customStyle="1" w:styleId="1Subhead">
    <w:name w:val="1. Subhead"/>
    <w:basedOn w:val="1NUSbodycopy"/>
    <w:qFormat/>
    <w:rsid w:val="00406CB6"/>
    <w:pPr>
      <w:spacing w:line="280" w:lineRule="atLeast"/>
    </w:pPr>
    <w:rPr>
      <w:b/>
      <w:color w:val="00AEC7"/>
      <w:sz w:val="24"/>
      <w:szCs w:val="24"/>
    </w:rPr>
  </w:style>
  <w:style w:type="paragraph" w:customStyle="1" w:styleId="1Heading">
    <w:name w:val="1. Heading"/>
    <w:basedOn w:val="1NUSbodycopy"/>
    <w:qFormat/>
    <w:rsid w:val="00406CB6"/>
    <w:pPr>
      <w:spacing w:line="240" w:lineRule="atLeast"/>
    </w:pPr>
    <w:rPr>
      <w:b/>
      <w:color w:val="00AEC7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9323C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39323C"/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table" w:styleId="TableGrid">
    <w:name w:val="Table Grid"/>
    <w:basedOn w:val="TableNormal"/>
    <w:uiPriority w:val="59"/>
    <w:rsid w:val="00A702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A702E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A702EA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A702EA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A702EA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3-Accent1">
    <w:name w:val="List Table 3 Accent 1"/>
    <w:basedOn w:val="TableNormal"/>
    <w:uiPriority w:val="48"/>
    <w:rsid w:val="00A702EA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BB7D1D"/>
    <w:rPr>
      <w:b/>
      <w:bCs/>
    </w:rPr>
  </w:style>
  <w:style w:type="paragraph" w:styleId="ListParagraph">
    <w:name w:val="List Paragraph"/>
    <w:basedOn w:val="Normal"/>
    <w:uiPriority w:val="34"/>
    <w:qFormat/>
    <w:rsid w:val="00B75E4A"/>
    <w:pPr>
      <w:adjustRightInd w:val="0"/>
      <w:snapToGrid w:val="0"/>
      <w:spacing w:line="260" w:lineRule="exact"/>
      <w:ind w:left="720"/>
      <w:contextualSpacing/>
    </w:pPr>
    <w:rPr>
      <w:rFonts w:eastAsiaTheme="minorHAnsi"/>
      <w:color w:val="000000" w:themeColor="text1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549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2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3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Union of Students</Company>
  <LinksUpToDate>false</LinksUpToDate>
  <CharactersWithSpaces>2040</CharactersWithSpaces>
  <SharedDoc>false</SharedDoc>
  <HLinks>
    <vt:vector size="12" baseType="variant">
      <vt:variant>
        <vt:i4>131114</vt:i4>
      </vt:variant>
      <vt:variant>
        <vt:i4>-1</vt:i4>
      </vt:variant>
      <vt:variant>
        <vt:i4>2056</vt:i4>
      </vt:variant>
      <vt:variant>
        <vt:i4>1</vt:i4>
      </vt:variant>
      <vt:variant>
        <vt:lpwstr>NUS letterhead base layer</vt:lpwstr>
      </vt:variant>
      <vt:variant>
        <vt:lpwstr/>
      </vt:variant>
      <vt:variant>
        <vt:i4>4849749</vt:i4>
      </vt:variant>
      <vt:variant>
        <vt:i4>-1</vt:i4>
      </vt:variant>
      <vt:variant>
        <vt:i4>2057</vt:i4>
      </vt:variant>
      <vt:variant>
        <vt:i4>1</vt:i4>
      </vt:variant>
      <vt:variant>
        <vt:lpwstr>base no 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inn Runkle</dc:creator>
  <cp:keywords/>
  <cp:lastModifiedBy>Tracy Lumb</cp:lastModifiedBy>
  <cp:revision>2</cp:revision>
  <dcterms:created xsi:type="dcterms:W3CDTF">2021-11-30T11:59:00Z</dcterms:created>
  <dcterms:modified xsi:type="dcterms:W3CDTF">2021-11-30T11:59:00Z</dcterms:modified>
</cp:coreProperties>
</file>